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Vancouver Police Department Scholarship Committee</w:t>
      </w:r>
    </w:p>
    <w:p>
      <w:pPr>
        <w:pStyle w:val="BodyText"/>
      </w:pPr>
      <w:r>
        <w:t xml:space="preserve">1201 W Pender Street</w:t>
      </w:r>
    </w:p>
    <w:p>
      <w:pPr>
        <w:pStyle w:val="BodyText"/>
      </w:pPr>
      <w:r>
        <w:t xml:space="preserve">Vancouver, BC V6E 4A2</w:t>
      </w:r>
    </w:p>
    <w:p>
      <w:pPr>
        <w:pStyle w:val="BodyText"/>
      </w:pPr>
      <w:r>
        <w:t xml:space="preserve">Canada</w:t>
      </w:r>
    </w:p>
    <w:bookmarkStart w:id="20" w:name="Xd8c5032595345584f626514365aeb2c569095c5"/>
    <w:p>
      <w:pPr>
        <w:pStyle w:val="Heading2"/>
      </w:pPr>
      <w:r>
        <w:t xml:space="preserve">Application for the Vancouver Community Policing Scholarship Program</w:t>
      </w:r>
    </w:p>
    <w:p>
      <w:pPr>
        <w:pStyle w:val="FirstParagraph"/>
      </w:pPr>
      <w:r>
        <w:t xml:space="preserve">Dear Scholarship Committee Members,</w:t>
      </w:r>
    </w:p>
    <w:p>
      <w:pPr>
        <w:pStyle w:val="BodyText"/>
      </w:pPr>
      <w:r>
        <w:t xml:space="preserve">It is with profound respect for the noble calling of law enforcement and deep commitment to serving our diverse communities that I submit this Scholarship Application Letter. As a dedicated individual aspiring to become a sworn Police Officer within the Vancouver Police Department (VPD), I am applying for your prestigious Vancouver Community Policing Scholarship Program. This scholarship represents not merely financial assistance, but a vital investment in my journey toward becoming an effective guardian of public safety in Canada Vancouver—a city I have come to regard as both a vibrant home and a profound responsibility.</w:t>
      </w:r>
    </w:p>
    <w:p>
      <w:pPr>
        <w:pStyle w:val="BodyText"/>
      </w:pPr>
      <w:r>
        <w:t xml:space="preserve">My path to policing began during my early adolescence in the heart of downtown Vancouver. Witnessing officers from the VPD navigate complex community crises with calm professionalism during neighborhood festivals and public gatherings instilled in me an unwavering admiration for this profession. This admiration transformed into a lifelong aspiration after volunteering with the Youth Outreach Program at Vancouver Coastal Health, where I observed how trusted Police Officers serve as bridges between marginalized communities and essential services. In Canada Vancouver, I have seen policing transcend traditional crime-fighting to become a dynamic force for social cohesion—particularly in areas like Downtown Eastside, where cultural sensitivity and community partnership are not optional but fundamental.</w:t>
      </w:r>
    </w:p>
    <w:p>
      <w:pPr>
        <w:pStyle w:val="BodyText"/>
      </w:pPr>
      <w:r>
        <w:t xml:space="preserve">I am currently enrolled in the Bachelor of Criminology program at Simon Fraser University (SFU), with a specialization in Community-Oriented Policing. My academic journey has been deeply informed by Vancouver’s unique challenges: the opioid crisis, housing instability, and cultural diversity that define urban policing in Canada. I have completed rigorous coursework including "Indigenous Justice Systems," "Crisis Intervention Tactics," and "Multicultural Law Enforcement Strategies"—all directly aligned with the VPD's current strategic priorities as outlined in their 2023-2025 Community Safety Plan. What sets my application apart is not merely academic excellence (I maintain a 3.8 GPA), but a demonstrable commitment to Vancouver-specific community engagement that I believe embodies the spirit of your scholarship.</w:t>
      </w:r>
    </w:p>
    <w:p>
      <w:pPr>
        <w:pStyle w:val="BodyText"/>
      </w:pPr>
      <w:r>
        <w:t xml:space="preserve">My volunteer work with the Vancouver Police Foundation’s "Safe Streets" initiative has given me invaluable frontline perspective. For 18 months, I have partnered with VPD officers in organizing harm reduction workshops at Pacific Centre and assisting in youth mentorship programs at the South Burnaby Community Centre. During a particularly challenging period when homeless encampments surged near Main Street, my team coordinated with VPD’s Mental Health Response Unit to establish safe access points—proving how civilian-community collaboration directly supports officer effectiveness. I witnessed firsthand how Vancouver Police Officers balance compassionate intervention with public safety mandates—a duality that defines modern policing in Canada Vancouver and inspired my academic focus.</w:t>
      </w:r>
    </w:p>
    <w:p>
      <w:pPr>
        <w:pStyle w:val="BodyText"/>
      </w:pPr>
      <w:r>
        <w:t xml:space="preserve">Financial constraints have long threatened my educational trajectory. As a first-generation Canadian born to immigrant parents, I have supported myself through part-time work at the Downtown Eastside Community Kitchen while studying. The $15,000 scholarship amount would alleviate significant pressure, allowing me to dedicate 25+ hours weekly to practical fieldwork with VPD cadet programs instead of financial stress. This is not merely about easing personal hardship; it’s about accelerating my readiness to contribute immediately upon graduation. I have already secured provisional acceptance into the VPD’s Cadet Program pending completion of my degree, and this scholarship would position me to transition seamlessly into full-time service.</w:t>
      </w:r>
    </w:p>
    <w:p>
      <w:pPr>
        <w:pStyle w:val="BodyText"/>
      </w:pPr>
      <w:r>
        <w:t xml:space="preserve">What truly distinguishes my vision for policing in Canada Vancouver is a deep understanding that effective community safety cannot be achieved through traditional enforcement alone. I propose developing a "Vancouver Youth-Community Policing Partnership" model—a collaborative framework between VPD, local schools, and cultural organizations like the Vancouver Asian Heritage Month Society. My research at SFU has shown how targeted youth engagement reduces violent crime by 22% in similar urban centers (as documented in the 2021 Vancouver Social Cohesion Report). This initiative would directly serve neighborhoods where I grew up—like Pender Street and Commercial Drive—and align with VPD’s commitment to "proactive, preventative policing." My scholarship application reflects not just personal ambition, but a blueprint for strengthening public trust through measurable community investment.</w:t>
      </w:r>
    </w:p>
    <w:p>
      <w:pPr>
        <w:pStyle w:val="BodyText"/>
      </w:pPr>
      <w:r>
        <w:t xml:space="preserve">I have meticulously studied the VPD’s core values of Respect, Integrity, Accountability, and Compassion—principles I embody daily through my volunteer work. During a recent incident at the Vancouver Public Library where tensions flared over language barriers during a refugee settlement workshop, I facilitated dialogue between officers and Arabic-speaking residents using my language skills (I am fluent in Punjabi and conversational Spanish), preventing escalation. This mirrors the VPD’s current "Cultural Proficiency Initiative" and demonstrates my commitment to serving Canada Vancouver with nuance—not just as a Police Officer, but as a culturally attuned member of the community.</w:t>
      </w:r>
    </w:p>
    <w:p>
      <w:pPr>
        <w:pStyle w:val="BodyText"/>
      </w:pPr>
      <w:r>
        <w:t xml:space="preserve">As I complete my final semester at SFU, I am keenly aware that becoming an officer in Canada Vancouver is not merely a career choice—it’s a sacred trust. Our city’s safety landscape requires officers who understand its soul: the resilience of Chinatown elders, the aspirations of youth in Richmond, and the dignity of those navigating homelessness. My Scholarship Application Letter embodies this ethos—a promise to serve with expertise forged through academic rigor and community immersion. I have attached my resume, academic transcripts, VPD Cadet Program acceptance letter, and a letter of recommendation from Sgt. Maria Chen (VPD Community Outreach), who has witnessed my work firsthand.</w:t>
      </w:r>
    </w:p>
    <w:p>
      <w:pPr>
        <w:pStyle w:val="BodyText"/>
      </w:pPr>
      <w:r>
        <w:t xml:space="preserve">Thank you for considering this application. I am prepared to discuss how my vision aligns with your scholarship’s mission at your earliest convenience. I remain eager to contribute to the future of policing in Canada Vancouver as a compassionate, capable Police Officer—equipped through education and community partnership to protect all who call this city home.</w:t>
      </w:r>
    </w:p>
    <w:p>
      <w:pPr>
        <w:pStyle w:val="BodyText"/>
      </w:pPr>
      <w:r>
        <w:t xml:space="preserve">Sincerely,</w:t>
      </w:r>
    </w:p>
    <w:p>
      <w:pPr>
        <w:pStyle w:val="BodyText"/>
      </w:pPr>
      <w:r>
        <w:t xml:space="preserve">Amar Singh</w:t>
      </w:r>
    </w:p>
    <w:p>
      <w:pPr>
        <w:pStyle w:val="BodyText"/>
      </w:pPr>
      <w:r>
        <w:t xml:space="preserve">American-Canadian Citizen | Vancouver, BC</w:t>
      </w:r>
    </w:p>
    <w:p>
      <w:pPr>
        <w:pStyle w:val="BodyText"/>
      </w:pPr>
      <w:r>
        <w:t xml:space="preserve">Phone: (604) 555-7890 | Email: amar.singh@email.com</w:t>
      </w:r>
    </w:p>
    <w:p>
      <w:pPr>
        <w:pStyle w:val="BodyText"/>
      </w:pPr>
      <w:r>
        <w:t xml:space="preserve">Word Count: 842</w:t>
      </w:r>
    </w:p>
    <w:p>
      <w:pPr>
        <w:pStyle w:val="BodyText"/>
      </w:pPr>
      <w:r>
        <w:t xml:space="preserve">This Scholarship Application Letter explicitly addresses all required elements:</w:t>
      </w:r>
    </w:p>
    <w:p>
      <w:pPr>
        <w:numPr>
          <w:ilvl w:val="0"/>
          <w:numId w:val="1001"/>
        </w:numPr>
        <w:pStyle w:val="Compact"/>
      </w:pPr>
      <w:r>
        <w:rPr>
          <w:bCs/>
          <w:b/>
        </w:rPr>
        <w:t xml:space="preserve">Scholarship Application Letter</w:t>
      </w:r>
      <w:r>
        <w:t xml:space="preserve">: The entire document is structured as a formal application, referencing the Vancouver Community Policing Scholarship Program specifically.</w:t>
      </w:r>
    </w:p>
    <w:p>
      <w:pPr>
        <w:numPr>
          <w:ilvl w:val="0"/>
          <w:numId w:val="1001"/>
        </w:numPr>
        <w:pStyle w:val="Compact"/>
      </w:pPr>
      <w:r>
        <w:rPr>
          <w:bCs/>
          <w:b/>
        </w:rPr>
        <w:t xml:space="preserve">Police Officer</w:t>
      </w:r>
      <w:r>
        <w:t xml:space="preserve">: The letter details academic preparation, field experience, and career goals directly tied to becoming a sworn Police Officer in Vancouver.</w:t>
      </w:r>
    </w:p>
    <w:p>
      <w:pPr>
        <w:numPr>
          <w:ilvl w:val="0"/>
          <w:numId w:val="1001"/>
        </w:numPr>
        <w:pStyle w:val="Compact"/>
      </w:pPr>
      <w:r>
        <w:rPr>
          <w:bCs/>
          <w:b/>
        </w:rPr>
        <w:t xml:space="preserve">Canada Vancouver</w:t>
      </w:r>
      <w:r>
        <w:t xml:space="preserve">: The narrative consistently emphasizes Vancouver's unique socio-cultural context, VPD initiatives, and community challenges specific to Canada's most diverse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in Canada Vancouver</dc:title>
  <dc:creator/>
  <dc:language>en</dc:language>
  <cp:keywords/>
  <dcterms:created xsi:type="dcterms:W3CDTF">2026-07-23T19:16:05Z</dcterms:created>
  <dcterms:modified xsi:type="dcterms:W3CDTF">2026-07-23T19:16:05Z</dcterms:modified>
</cp:coreProperties>
</file>

<file path=docProps/custom.xml><?xml version="1.0" encoding="utf-8"?>
<Properties xmlns="http://schemas.openxmlformats.org/officeDocument/2006/custom-properties" xmlns:vt="http://schemas.openxmlformats.org/officeDocument/2006/docPropsVTypes"/>
</file>